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3A733" w14:textId="77777777" w:rsidR="00EB02A9" w:rsidRPr="009613A8" w:rsidRDefault="00EB02A9">
      <w:pPr>
        <w:rPr>
          <w:sz w:val="20"/>
          <w:szCs w:val="20"/>
        </w:rPr>
      </w:pPr>
    </w:p>
    <w:p w14:paraId="66721D4D" w14:textId="77777777" w:rsidR="00EA2B32" w:rsidRPr="009613A8" w:rsidRDefault="00EA2B32" w:rsidP="00EA2B32">
      <w:pPr>
        <w:jc w:val="center"/>
        <w:rPr>
          <w:rFonts w:ascii="Tahoma" w:hAnsi="Tahoma" w:cs="Tahoma"/>
          <w:b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1621"/>
        <w:gridCol w:w="4699"/>
        <w:gridCol w:w="250"/>
        <w:gridCol w:w="2072"/>
        <w:gridCol w:w="5880"/>
        <w:gridCol w:w="396"/>
      </w:tblGrid>
      <w:tr w:rsidR="005A3624" w:rsidRPr="00FC71E5" w14:paraId="60C2A76D" w14:textId="77777777" w:rsidTr="00FC71E5">
        <w:trPr>
          <w:trHeight w:hRule="exact" w:val="144"/>
          <w:tblHeader/>
        </w:trPr>
        <w:tc>
          <w:tcPr>
            <w:tcW w:w="1621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42DB01A4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469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6DAD548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43509CA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1C57408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88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F01353D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C64594C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A3624" w:rsidRPr="00FC71E5" w14:paraId="0DD47056" w14:textId="77777777" w:rsidTr="00FC71E5">
        <w:trPr>
          <w:trHeight w:val="431"/>
          <w:tblHeader/>
        </w:trPr>
        <w:tc>
          <w:tcPr>
            <w:tcW w:w="162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69DF351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Program:</w:t>
            </w:r>
          </w:p>
        </w:tc>
        <w:tc>
          <w:tcPr>
            <w:tcW w:w="469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48C216D" w14:textId="77777777" w:rsidR="005A3624" w:rsidRPr="00EB030A" w:rsidRDefault="005A3624" w:rsidP="009B7EAC">
            <w:pPr>
              <w:pStyle w:val="Program"/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5EEB1283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2031A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Completed By:</w:t>
            </w:r>
          </w:p>
        </w:tc>
        <w:tc>
          <w:tcPr>
            <w:tcW w:w="5880" w:type="dxa"/>
            <w:tcBorders>
              <w:top w:val="nil"/>
              <w:left w:val="nil"/>
              <w:right w:val="nil"/>
            </w:tcBorders>
            <w:vAlign w:val="center"/>
          </w:tcPr>
          <w:p w14:paraId="48AE02A4" w14:textId="77777777" w:rsidR="005A3624" w:rsidRPr="00FC71E5" w:rsidRDefault="005A3624" w:rsidP="009613A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6A833B4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A3624" w:rsidRPr="00FC71E5" w14:paraId="7053C136" w14:textId="77777777" w:rsidTr="00FC71E5">
        <w:trPr>
          <w:trHeight w:val="514"/>
          <w:tblHeader/>
        </w:trPr>
        <w:tc>
          <w:tcPr>
            <w:tcW w:w="1621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29E654F5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Department:</w:t>
            </w:r>
          </w:p>
        </w:tc>
        <w:tc>
          <w:tcPr>
            <w:tcW w:w="469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455F9F3" w14:textId="77777777" w:rsidR="005A3624" w:rsidRPr="00EB030A" w:rsidRDefault="005A3624" w:rsidP="006D136C">
            <w:pPr>
              <w:pStyle w:val="Department"/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71628291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7E3B8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 w:rsidRPr="00FC71E5">
              <w:rPr>
                <w:rFonts w:ascii="Tahoma" w:hAnsi="Tahoma" w:cs="Tahoma"/>
                <w:b/>
                <w:sz w:val="20"/>
                <w:szCs w:val="20"/>
              </w:rPr>
              <w:t>Date:</w:t>
            </w:r>
          </w:p>
        </w:tc>
        <w:tc>
          <w:tcPr>
            <w:tcW w:w="5880" w:type="dxa"/>
            <w:tcBorders>
              <w:left w:val="nil"/>
              <w:right w:val="nil"/>
            </w:tcBorders>
            <w:vAlign w:val="center"/>
          </w:tcPr>
          <w:p w14:paraId="5A27EB2D" w14:textId="77777777" w:rsidR="005A3624" w:rsidRPr="00FC71E5" w:rsidRDefault="005A3624" w:rsidP="009613A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75F563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5A3624" w:rsidRPr="00FC71E5" w14:paraId="4832311D" w14:textId="77777777" w:rsidTr="00FC71E5">
        <w:trPr>
          <w:trHeight w:val="118"/>
          <w:tblHeader/>
        </w:trPr>
        <w:tc>
          <w:tcPr>
            <w:tcW w:w="1621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828242F" w14:textId="77777777" w:rsidR="005A3624" w:rsidRPr="00FC71E5" w:rsidRDefault="00A25913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Chair of Department</w:t>
            </w:r>
          </w:p>
        </w:tc>
        <w:tc>
          <w:tcPr>
            <w:tcW w:w="469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7010AC0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E061BE7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207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B693093" w14:textId="77777777" w:rsidR="005A3624" w:rsidRPr="00FC71E5" w:rsidRDefault="005A3624" w:rsidP="00FC71E5">
            <w:pPr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5880" w:type="dxa"/>
            <w:tcBorders>
              <w:left w:val="nil"/>
              <w:bottom w:val="single" w:sz="12" w:space="0" w:color="auto"/>
              <w:right w:val="nil"/>
            </w:tcBorders>
          </w:tcPr>
          <w:p w14:paraId="3D79786E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80DE5B4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</w:tbl>
    <w:p w14:paraId="4892EFCA" w14:textId="77777777" w:rsidR="00306A65" w:rsidRDefault="00306A65" w:rsidP="00EA2B32">
      <w:pPr>
        <w:rPr>
          <w:rFonts w:ascii="Tahoma" w:hAnsi="Tahoma" w:cs="Tahoma"/>
          <w:b/>
          <w:sz w:val="22"/>
          <w:szCs w:val="22"/>
        </w:rPr>
        <w:sectPr w:rsidR="00306A65" w:rsidSect="00B56149">
          <w:headerReference w:type="default" r:id="rId6"/>
          <w:footerReference w:type="even" r:id="rId7"/>
          <w:footerReference w:type="default" r:id="rId8"/>
          <w:headerReference w:type="first" r:id="rId9"/>
          <w:footerReference w:type="first" r:id="rId10"/>
          <w:pgSz w:w="15840" w:h="12240" w:orient="landscape" w:code="1"/>
          <w:pgMar w:top="1440" w:right="576" w:bottom="720" w:left="576" w:header="432" w:footer="432" w:gutter="0"/>
          <w:cols w:space="720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5A3624" w:rsidRPr="00FC71E5" w14:paraId="2732E5FE" w14:textId="77777777" w:rsidTr="00FC71E5">
        <w:trPr>
          <w:trHeight w:val="314"/>
          <w:tblHeader/>
        </w:trPr>
        <w:tc>
          <w:tcPr>
            <w:tcW w:w="14918" w:type="dxa"/>
            <w:gridSpan w:val="5"/>
            <w:tcBorders>
              <w:left w:val="nil"/>
              <w:right w:val="nil"/>
            </w:tcBorders>
          </w:tcPr>
          <w:p w14:paraId="4805F272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2"/>
                <w:szCs w:val="22"/>
              </w:rPr>
            </w:pPr>
          </w:p>
        </w:tc>
      </w:tr>
      <w:tr w:rsidR="005A3624" w:rsidRPr="00FC71E5" w14:paraId="3E676F52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66AE0E4C" w14:textId="77777777" w:rsidR="005A3624" w:rsidRPr="00FC71E5" w:rsidRDefault="005A3624" w:rsidP="00EA2B32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1:</w:t>
            </w:r>
          </w:p>
        </w:tc>
      </w:tr>
      <w:tr w:rsidR="005A3624" w:rsidRPr="00FC71E5" w14:paraId="109DD7F0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21268458" w14:textId="77777777" w:rsidR="005A3624" w:rsidRPr="00FC71E5" w:rsidRDefault="005A3624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5DAFD87E" w14:textId="77777777" w:rsidR="005A3624" w:rsidRPr="00FC71E5" w:rsidRDefault="008779FA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3E114047" w14:textId="77777777" w:rsidR="005A3624" w:rsidRPr="00FC71E5" w:rsidRDefault="008779FA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 xml:space="preserve">Data Analysis &amp; </w:t>
            </w:r>
            <w:r w:rsidR="005A3624" w:rsidRPr="00FC71E5">
              <w:rPr>
                <w:rFonts w:ascii="Tahoma" w:hAnsi="Tahoma" w:cs="Tahoma"/>
                <w:b/>
              </w:rPr>
              <w:t>Findings</w:t>
            </w:r>
          </w:p>
        </w:tc>
        <w:tc>
          <w:tcPr>
            <w:tcW w:w="2981" w:type="dxa"/>
            <w:shd w:val="clear" w:color="auto" w:fill="E0E0E0"/>
          </w:tcPr>
          <w:p w14:paraId="36DBA9DA" w14:textId="77777777" w:rsidR="005A3624" w:rsidRPr="00FC71E5" w:rsidRDefault="005A3624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</w:t>
            </w:r>
            <w:r w:rsidR="008779FA" w:rsidRPr="00FC71E5">
              <w:rPr>
                <w:rFonts w:ascii="Tahoma" w:hAnsi="Tahoma" w:cs="Tahoma"/>
                <w:b/>
              </w:rPr>
              <w:t xml:space="preserve"> of Findings</w:t>
            </w:r>
          </w:p>
        </w:tc>
        <w:tc>
          <w:tcPr>
            <w:tcW w:w="2981" w:type="dxa"/>
            <w:shd w:val="clear" w:color="auto" w:fill="E0E0E0"/>
          </w:tcPr>
          <w:p w14:paraId="240FE3AB" w14:textId="77777777" w:rsidR="005A3624" w:rsidRPr="00FC71E5" w:rsidRDefault="008779FA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 xml:space="preserve">Follow-up </w:t>
            </w:r>
            <w:r w:rsidR="005A3624" w:rsidRPr="00FC71E5">
              <w:rPr>
                <w:rFonts w:ascii="Tahoma" w:hAnsi="Tahoma" w:cs="Tahoma"/>
                <w:b/>
              </w:rPr>
              <w:t>Actions</w:t>
            </w:r>
          </w:p>
        </w:tc>
      </w:tr>
      <w:tr w:rsidR="005A3624" w:rsidRPr="00FC71E5" w14:paraId="229C4602" w14:textId="77777777" w:rsidTr="00FC71E5">
        <w:trPr>
          <w:trHeight w:val="480"/>
          <w:tblHeader/>
        </w:trPr>
        <w:tc>
          <w:tcPr>
            <w:tcW w:w="2980" w:type="dxa"/>
          </w:tcPr>
          <w:p w14:paraId="1271CA3D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3268348B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2B47CAE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120044A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4516600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1C2BCAE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6CD3F44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B010EA8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37AF5690" w14:textId="77777777" w:rsidTr="00FC71E5">
        <w:trPr>
          <w:trHeight w:val="480"/>
          <w:tblHeader/>
        </w:trPr>
        <w:tc>
          <w:tcPr>
            <w:tcW w:w="2980" w:type="dxa"/>
          </w:tcPr>
          <w:p w14:paraId="603681AF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2619F0F1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C3D0346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BB37755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EF5EF18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BE21ED3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CC5337B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454E3AE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06ED2174" w14:textId="77777777" w:rsidTr="00FC71E5">
        <w:trPr>
          <w:trHeight w:val="480"/>
          <w:tblHeader/>
        </w:trPr>
        <w:tc>
          <w:tcPr>
            <w:tcW w:w="2980" w:type="dxa"/>
          </w:tcPr>
          <w:p w14:paraId="5C98AFAC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8983FC2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3D2F35B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ECEC9E4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E2415E2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96841B6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FADCF50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9F714FE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4A75C33B" w14:textId="77777777" w:rsidTr="00FC71E5">
        <w:trPr>
          <w:trHeight w:val="480"/>
          <w:tblHeader/>
        </w:trPr>
        <w:tc>
          <w:tcPr>
            <w:tcW w:w="2980" w:type="dxa"/>
          </w:tcPr>
          <w:p w14:paraId="52291610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D404320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55BD7E5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F767203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E00C6D0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ED7FEB7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F539490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477293C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256B821B" w14:textId="77777777" w:rsidTr="00FC71E5">
        <w:trPr>
          <w:trHeight w:val="480"/>
          <w:tblHeader/>
        </w:trPr>
        <w:tc>
          <w:tcPr>
            <w:tcW w:w="2980" w:type="dxa"/>
          </w:tcPr>
          <w:p w14:paraId="22CF7F82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0D5B663C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66DD4A2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E82ED3E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FD44BAD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E67F1C1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4B26504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D9ED25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A3624" w:rsidRPr="00FC71E5" w14:paraId="080A342D" w14:textId="77777777" w:rsidTr="00FC71E5">
        <w:trPr>
          <w:trHeight w:val="480"/>
          <w:tblHeader/>
        </w:trPr>
        <w:tc>
          <w:tcPr>
            <w:tcW w:w="2980" w:type="dxa"/>
          </w:tcPr>
          <w:p w14:paraId="286AFB3C" w14:textId="77777777" w:rsidR="005A3624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2B34F3D5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97AED59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BF0474C" w14:textId="77777777" w:rsidR="00545041" w:rsidRPr="00FC71E5" w:rsidRDefault="00545041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BEC11E3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A77253B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7DC1456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1050129" w14:textId="77777777" w:rsidR="005A3624" w:rsidRPr="00FC71E5" w:rsidRDefault="005A3624" w:rsidP="00EA2B3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A805142" w14:textId="77777777" w:rsidR="00EA2B32" w:rsidRDefault="00EA2B32" w:rsidP="00EA2B32">
      <w:pPr>
        <w:rPr>
          <w:rFonts w:ascii="Tahoma" w:hAnsi="Tahoma" w:cs="Tahoma"/>
          <w:b/>
          <w:sz w:val="16"/>
          <w:szCs w:val="16"/>
        </w:rPr>
      </w:pPr>
    </w:p>
    <w:p w14:paraId="77B9F936" w14:textId="77777777" w:rsidR="00B56149" w:rsidRDefault="00B56149" w:rsidP="00092D62">
      <w:pPr>
        <w:rPr>
          <w:rFonts w:ascii="Tahoma" w:hAnsi="Tahoma" w:cs="Tahoma"/>
          <w:b/>
          <w:sz w:val="16"/>
          <w:szCs w:val="16"/>
        </w:rPr>
      </w:pPr>
    </w:p>
    <w:p w14:paraId="349A7B36" w14:textId="77777777" w:rsidR="00B56149" w:rsidRDefault="00B56149"/>
    <w:tbl>
      <w:tblPr>
        <w:tblpPr w:leftFromText="180" w:rightFromText="180" w:vertAnchor="page" w:horzAnchor="margin" w:tblpY="18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545041" w:rsidRPr="00FC71E5" w14:paraId="2D2EF374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2575A45B" w14:textId="77777777" w:rsidR="00545041" w:rsidRPr="00FC71E5" w:rsidRDefault="00545041" w:rsidP="00FC71E5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lastRenderedPageBreak/>
              <w:t>Goal 2:</w:t>
            </w:r>
          </w:p>
        </w:tc>
      </w:tr>
      <w:tr w:rsidR="00545041" w:rsidRPr="00FC71E5" w14:paraId="6FC99201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7D3E6C0C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5EC4106D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22B72068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66630474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7FAECBB3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545041" w:rsidRPr="00FC71E5" w14:paraId="57EC54BE" w14:textId="77777777" w:rsidTr="00FC71E5">
        <w:trPr>
          <w:trHeight w:val="480"/>
          <w:tblHeader/>
        </w:trPr>
        <w:tc>
          <w:tcPr>
            <w:tcW w:w="2980" w:type="dxa"/>
          </w:tcPr>
          <w:p w14:paraId="22F3137F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623FAE9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01A1E04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4FE51A6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B8F311B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F5BD6E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1509D75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CB5723C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7FEB75DE" w14:textId="77777777" w:rsidTr="00FC71E5">
        <w:trPr>
          <w:trHeight w:val="480"/>
          <w:tblHeader/>
        </w:trPr>
        <w:tc>
          <w:tcPr>
            <w:tcW w:w="2980" w:type="dxa"/>
          </w:tcPr>
          <w:p w14:paraId="207BDB10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4A8FA6B7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3FB9346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54DA145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E30C0C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F60CE5D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FD99CA1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5A93F7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44DBA382" w14:textId="77777777" w:rsidTr="00FC71E5">
        <w:trPr>
          <w:trHeight w:val="480"/>
          <w:tblHeader/>
        </w:trPr>
        <w:tc>
          <w:tcPr>
            <w:tcW w:w="2980" w:type="dxa"/>
          </w:tcPr>
          <w:p w14:paraId="0715D1B1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B1A3982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81D11A2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E3A52C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E86C82D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3BA5A6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F2B55D8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C89284B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03EA3279" w14:textId="77777777" w:rsidTr="00FC71E5">
        <w:trPr>
          <w:trHeight w:val="480"/>
          <w:tblHeader/>
        </w:trPr>
        <w:tc>
          <w:tcPr>
            <w:tcW w:w="2980" w:type="dxa"/>
          </w:tcPr>
          <w:p w14:paraId="391C790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145C1AB3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C7902FF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974AC6E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C07CFDA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2BDBA81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3A8DEAD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0735756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707BD845" w14:textId="77777777" w:rsidTr="00FC71E5">
        <w:trPr>
          <w:trHeight w:val="480"/>
          <w:tblHeader/>
        </w:trPr>
        <w:tc>
          <w:tcPr>
            <w:tcW w:w="2980" w:type="dxa"/>
          </w:tcPr>
          <w:p w14:paraId="4A9EF03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4E729140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C3B163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1D0579C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0BDB96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97EE4C3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41ACABB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2E04320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4605D88D" w14:textId="77777777" w:rsidTr="00FC71E5">
        <w:trPr>
          <w:trHeight w:val="480"/>
          <w:tblHeader/>
        </w:trPr>
        <w:tc>
          <w:tcPr>
            <w:tcW w:w="2980" w:type="dxa"/>
          </w:tcPr>
          <w:p w14:paraId="5A24D15E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5180EF1F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A624849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77BF210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902059D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D9E1B8C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5939696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A04D255" w14:textId="77777777" w:rsidR="00545041" w:rsidRPr="00FC71E5" w:rsidRDefault="00545041" w:rsidP="00FC71E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951729C" w14:textId="77777777" w:rsidR="00B56149" w:rsidRDefault="00B56149"/>
    <w:p w14:paraId="74A6BF42" w14:textId="77777777" w:rsidR="00545041" w:rsidRDefault="00545041"/>
    <w:p w14:paraId="3C043918" w14:textId="77777777" w:rsidR="00545041" w:rsidRDefault="00545041"/>
    <w:p w14:paraId="090F19C6" w14:textId="77777777" w:rsidR="00545041" w:rsidRDefault="00545041"/>
    <w:p w14:paraId="235C826B" w14:textId="77777777" w:rsidR="00545041" w:rsidRDefault="00545041"/>
    <w:p w14:paraId="2F041345" w14:textId="77777777" w:rsidR="00545041" w:rsidRDefault="00545041"/>
    <w:p w14:paraId="4A641415" w14:textId="77777777" w:rsidR="00545041" w:rsidRDefault="00545041"/>
    <w:p w14:paraId="7C63578C" w14:textId="77777777" w:rsidR="00545041" w:rsidRDefault="00545041"/>
    <w:p w14:paraId="0A22819C" w14:textId="77777777" w:rsidR="00545041" w:rsidRDefault="005450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092D62" w:rsidRPr="00FC71E5" w14:paraId="00A50308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68D2F8F0" w14:textId="77777777" w:rsidR="00092D62" w:rsidRPr="00FC71E5" w:rsidRDefault="00092D62" w:rsidP="00CC4705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lastRenderedPageBreak/>
              <w:t>Goal 3:</w:t>
            </w:r>
          </w:p>
        </w:tc>
      </w:tr>
      <w:tr w:rsidR="00092D62" w:rsidRPr="00FC71E5" w14:paraId="2BA2DE8D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5571F656" w14:textId="77777777" w:rsidR="00092D62" w:rsidRPr="00FC71E5" w:rsidRDefault="00092D62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1004366F" w14:textId="77777777"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0CA90290" w14:textId="77777777"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4AD417AB" w14:textId="77777777"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459CCE4B" w14:textId="77777777" w:rsidR="00092D62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092D62" w:rsidRPr="00FC71E5" w14:paraId="79F30B8E" w14:textId="77777777" w:rsidTr="00FC71E5">
        <w:trPr>
          <w:trHeight w:val="480"/>
          <w:tblHeader/>
        </w:trPr>
        <w:tc>
          <w:tcPr>
            <w:tcW w:w="2980" w:type="dxa"/>
          </w:tcPr>
          <w:p w14:paraId="22408FC1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21D7B25C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AE245B1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5988214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6C2E699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E15514D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2DCC905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B189AAE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13FFB571" w14:textId="77777777" w:rsidTr="00FC71E5">
        <w:trPr>
          <w:trHeight w:val="480"/>
          <w:tblHeader/>
        </w:trPr>
        <w:tc>
          <w:tcPr>
            <w:tcW w:w="2980" w:type="dxa"/>
          </w:tcPr>
          <w:p w14:paraId="7C0F3AA6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6F49DA14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F402121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A43F688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C55AFDF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E48F080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F3F4D51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860F24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414F46C4" w14:textId="77777777" w:rsidTr="00FC71E5">
        <w:trPr>
          <w:trHeight w:val="480"/>
          <w:tblHeader/>
        </w:trPr>
        <w:tc>
          <w:tcPr>
            <w:tcW w:w="2980" w:type="dxa"/>
          </w:tcPr>
          <w:p w14:paraId="53E06FF7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4342E3F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0DF06B8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711A6E5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B3C882B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C409F75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6320A12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8B921B8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3DF078F4" w14:textId="77777777" w:rsidTr="00FC71E5">
        <w:trPr>
          <w:trHeight w:val="480"/>
          <w:tblHeader/>
        </w:trPr>
        <w:tc>
          <w:tcPr>
            <w:tcW w:w="2980" w:type="dxa"/>
          </w:tcPr>
          <w:p w14:paraId="195AAC84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4698F93A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59E0587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A46F59E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F4985B1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29AA23A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14E7D7C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B30E5E6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6528BDFB" w14:textId="77777777" w:rsidTr="00FC71E5">
        <w:trPr>
          <w:trHeight w:val="480"/>
          <w:tblHeader/>
        </w:trPr>
        <w:tc>
          <w:tcPr>
            <w:tcW w:w="2980" w:type="dxa"/>
          </w:tcPr>
          <w:p w14:paraId="4D5CFEA8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03A260F4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76E3607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A1B65AA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817EA4B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88440A6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4B0EE75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2B8C349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92D62" w:rsidRPr="00FC71E5" w14:paraId="2A5E6C51" w14:textId="77777777" w:rsidTr="00FC71E5">
        <w:trPr>
          <w:trHeight w:val="480"/>
          <w:tblHeader/>
        </w:trPr>
        <w:tc>
          <w:tcPr>
            <w:tcW w:w="2980" w:type="dxa"/>
          </w:tcPr>
          <w:p w14:paraId="670D26B0" w14:textId="77777777" w:rsidR="00092D62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7E922C57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8BBEFDB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CED6DE9" w14:textId="77777777" w:rsidR="00545041" w:rsidRPr="00FC71E5" w:rsidRDefault="00545041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B9E7D2D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A35192A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21336CD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62A2871" w14:textId="77777777" w:rsidR="00092D62" w:rsidRPr="00FC71E5" w:rsidRDefault="00092D62" w:rsidP="00CC4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36E1D2C" w14:textId="77777777" w:rsidR="009613A8" w:rsidRDefault="009613A8" w:rsidP="00092D62"/>
    <w:p w14:paraId="3261C7E0" w14:textId="77777777" w:rsidR="00545041" w:rsidRDefault="00545041" w:rsidP="00092D62"/>
    <w:p w14:paraId="6C3D9A43" w14:textId="77777777" w:rsidR="00545041" w:rsidRDefault="00545041" w:rsidP="00092D62"/>
    <w:p w14:paraId="1253FDE5" w14:textId="77777777" w:rsidR="00545041" w:rsidRDefault="00545041" w:rsidP="00092D62"/>
    <w:p w14:paraId="3B3FEFEA" w14:textId="77777777" w:rsidR="00545041" w:rsidRDefault="00545041" w:rsidP="00092D62"/>
    <w:p w14:paraId="1EE3C6EA" w14:textId="77777777" w:rsidR="00545041" w:rsidRDefault="00545041" w:rsidP="00092D62"/>
    <w:p w14:paraId="2352CFDC" w14:textId="77777777" w:rsidR="00545041" w:rsidRDefault="00545041" w:rsidP="00092D62"/>
    <w:p w14:paraId="3AFCDE06" w14:textId="77777777" w:rsidR="00545041" w:rsidRDefault="00545041" w:rsidP="00092D62"/>
    <w:p w14:paraId="11DE6160" w14:textId="77777777" w:rsidR="00545041" w:rsidRDefault="00545041" w:rsidP="00092D62"/>
    <w:p w14:paraId="1B4A6782" w14:textId="77777777" w:rsidR="00545041" w:rsidRDefault="00545041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545041" w:rsidRPr="00FC71E5" w14:paraId="74DCB520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1071B295" w14:textId="77777777" w:rsidR="00545041" w:rsidRPr="00FC71E5" w:rsidRDefault="00545041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4:</w:t>
            </w:r>
          </w:p>
        </w:tc>
      </w:tr>
      <w:tr w:rsidR="00545041" w:rsidRPr="00FC71E5" w14:paraId="4EA56F03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521D72E7" w14:textId="77777777" w:rsidR="00545041" w:rsidRPr="00FC71E5" w:rsidRDefault="00545041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4ECDDF82" w14:textId="77777777"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4B046507" w14:textId="77777777"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02A49F7A" w14:textId="77777777"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0086CE4F" w14:textId="77777777" w:rsidR="00545041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545041" w:rsidRPr="00FC71E5" w14:paraId="0C5F0E96" w14:textId="77777777" w:rsidTr="00FC71E5">
        <w:trPr>
          <w:trHeight w:val="480"/>
          <w:tblHeader/>
        </w:trPr>
        <w:tc>
          <w:tcPr>
            <w:tcW w:w="2980" w:type="dxa"/>
          </w:tcPr>
          <w:p w14:paraId="3BA0AD6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1E296E63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67C8C41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31D6D9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B02C4E6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448937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F4EAD2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8547D7D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05685963" w14:textId="77777777" w:rsidTr="00FC71E5">
        <w:trPr>
          <w:trHeight w:val="480"/>
          <w:tblHeader/>
        </w:trPr>
        <w:tc>
          <w:tcPr>
            <w:tcW w:w="2980" w:type="dxa"/>
          </w:tcPr>
          <w:p w14:paraId="35BF52B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07D5994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8667F0E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F250763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994FDC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6997E2A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98A09E4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FAA5AC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2587E4ED" w14:textId="77777777" w:rsidTr="00FC71E5">
        <w:trPr>
          <w:trHeight w:val="480"/>
          <w:tblHeader/>
        </w:trPr>
        <w:tc>
          <w:tcPr>
            <w:tcW w:w="2980" w:type="dxa"/>
          </w:tcPr>
          <w:p w14:paraId="0F39D215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383D1C1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B6A60A4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B0A2A5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0079012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D2EC00F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58AB7C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5B9D75D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322588ED" w14:textId="77777777" w:rsidTr="00FC71E5">
        <w:trPr>
          <w:trHeight w:val="480"/>
          <w:tblHeader/>
        </w:trPr>
        <w:tc>
          <w:tcPr>
            <w:tcW w:w="2980" w:type="dxa"/>
          </w:tcPr>
          <w:p w14:paraId="69661F47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DCAD611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982F38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FC5B2CC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E6928C2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34D5CA3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9E7C1F6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B08F82C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11EC2A5F" w14:textId="77777777" w:rsidTr="00FC71E5">
        <w:trPr>
          <w:trHeight w:val="480"/>
          <w:tblHeader/>
        </w:trPr>
        <w:tc>
          <w:tcPr>
            <w:tcW w:w="2980" w:type="dxa"/>
          </w:tcPr>
          <w:p w14:paraId="6502B6E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342E93D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9EB024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7C3A088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6F25E8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B21CBDF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A96E788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3D04C0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545041" w:rsidRPr="00FC71E5" w14:paraId="4BAF1783" w14:textId="77777777" w:rsidTr="00FC71E5">
        <w:trPr>
          <w:trHeight w:val="480"/>
          <w:tblHeader/>
        </w:trPr>
        <w:tc>
          <w:tcPr>
            <w:tcW w:w="2980" w:type="dxa"/>
          </w:tcPr>
          <w:p w14:paraId="2C22324A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36F00811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1723D15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69E1E5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FF46B9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E4913DB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48B7AB8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5EFCD98" w14:textId="77777777" w:rsidR="00545041" w:rsidRPr="00FC71E5" w:rsidRDefault="00545041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1725C785" w14:textId="77777777" w:rsidR="00545041" w:rsidRDefault="00545041" w:rsidP="00092D62"/>
    <w:p w14:paraId="1F64055F" w14:textId="77777777" w:rsidR="00545041" w:rsidRDefault="00545041" w:rsidP="00092D62"/>
    <w:p w14:paraId="5B2ECEFF" w14:textId="77777777" w:rsidR="00BC2E20" w:rsidRDefault="00BC2E20" w:rsidP="00092D62"/>
    <w:p w14:paraId="2DC80366" w14:textId="77777777" w:rsidR="00BC2E20" w:rsidRDefault="00BC2E20" w:rsidP="00092D62"/>
    <w:p w14:paraId="6D373612" w14:textId="77777777" w:rsidR="00BC2E20" w:rsidRDefault="00BC2E20" w:rsidP="00092D62"/>
    <w:p w14:paraId="7A223E75" w14:textId="77777777" w:rsidR="00BC2E20" w:rsidRDefault="00BC2E20" w:rsidP="00092D62"/>
    <w:p w14:paraId="0EC2FA54" w14:textId="77777777" w:rsidR="00BC2E20" w:rsidRDefault="00BC2E20" w:rsidP="00092D62"/>
    <w:p w14:paraId="690A2AAD" w14:textId="77777777" w:rsidR="00BC2E20" w:rsidRDefault="00BC2E20" w:rsidP="00092D62"/>
    <w:p w14:paraId="46141799" w14:textId="77777777" w:rsidR="00BC2E20" w:rsidRDefault="00BC2E20" w:rsidP="00092D62"/>
    <w:p w14:paraId="0BDA1FE1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54BD3F63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4A059F4E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5:</w:t>
            </w:r>
          </w:p>
        </w:tc>
      </w:tr>
      <w:tr w:rsidR="00BC2E20" w:rsidRPr="00FC71E5" w14:paraId="41C7556C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7B35A0D0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53674253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3B68403F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29757F6A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1BA5C6C6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71219A4E" w14:textId="77777777" w:rsidTr="00FC71E5">
        <w:trPr>
          <w:trHeight w:val="480"/>
          <w:tblHeader/>
        </w:trPr>
        <w:tc>
          <w:tcPr>
            <w:tcW w:w="2980" w:type="dxa"/>
          </w:tcPr>
          <w:p w14:paraId="1724F29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7F7C5DD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128845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A695D2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727D52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E28D1D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F0635E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C4F169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497AA7F" w14:textId="77777777" w:rsidTr="00FC71E5">
        <w:trPr>
          <w:trHeight w:val="480"/>
          <w:tblHeader/>
        </w:trPr>
        <w:tc>
          <w:tcPr>
            <w:tcW w:w="2980" w:type="dxa"/>
          </w:tcPr>
          <w:p w14:paraId="3129962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23730F4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01E8D0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F145A9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E557E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B6955F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312B40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F9224B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5B5CC367" w14:textId="77777777" w:rsidTr="00FC71E5">
        <w:trPr>
          <w:trHeight w:val="480"/>
          <w:tblHeader/>
        </w:trPr>
        <w:tc>
          <w:tcPr>
            <w:tcW w:w="2980" w:type="dxa"/>
          </w:tcPr>
          <w:p w14:paraId="1974831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25D5984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E3F482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CC0367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4F670C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D529F8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BEA7D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E3A3DA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70F2D0A5" w14:textId="77777777" w:rsidTr="00FC71E5">
        <w:trPr>
          <w:trHeight w:val="480"/>
          <w:tblHeader/>
        </w:trPr>
        <w:tc>
          <w:tcPr>
            <w:tcW w:w="2980" w:type="dxa"/>
          </w:tcPr>
          <w:p w14:paraId="10C1310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5E8338A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B22423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C529A5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7F6A53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C2DD52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56F14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3737F9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65381B7" w14:textId="77777777" w:rsidTr="00FC71E5">
        <w:trPr>
          <w:trHeight w:val="480"/>
          <w:tblHeader/>
        </w:trPr>
        <w:tc>
          <w:tcPr>
            <w:tcW w:w="2980" w:type="dxa"/>
          </w:tcPr>
          <w:p w14:paraId="2E3B2F6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2F960D6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A8E29B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AE291B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0FD039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57F266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9F0E48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97C083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7D805C4" w14:textId="77777777" w:rsidTr="00FC71E5">
        <w:trPr>
          <w:trHeight w:val="480"/>
          <w:tblHeader/>
        </w:trPr>
        <w:tc>
          <w:tcPr>
            <w:tcW w:w="2980" w:type="dxa"/>
          </w:tcPr>
          <w:p w14:paraId="2CA4269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306A4CC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910057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6ADC51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37026E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0905FE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DBB01E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A4583A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5620C37" w14:textId="77777777" w:rsidR="00BC2E20" w:rsidRDefault="00BC2E20" w:rsidP="00092D62"/>
    <w:p w14:paraId="7D7B75EA" w14:textId="77777777" w:rsidR="00545041" w:rsidRDefault="00545041" w:rsidP="00092D62"/>
    <w:p w14:paraId="04678D58" w14:textId="77777777" w:rsidR="00545041" w:rsidRDefault="00545041" w:rsidP="00092D62"/>
    <w:p w14:paraId="13A61BD9" w14:textId="77777777" w:rsidR="00545041" w:rsidRDefault="00545041" w:rsidP="00092D62"/>
    <w:p w14:paraId="6687141E" w14:textId="77777777" w:rsidR="00545041" w:rsidRDefault="00545041" w:rsidP="00092D62"/>
    <w:p w14:paraId="671BBD41" w14:textId="77777777" w:rsidR="00545041" w:rsidRDefault="00545041" w:rsidP="00092D62"/>
    <w:p w14:paraId="2E385835" w14:textId="77777777" w:rsidR="00BC2E20" w:rsidRDefault="00BC2E20" w:rsidP="00092D62"/>
    <w:p w14:paraId="429CAAD1" w14:textId="77777777" w:rsidR="00BC2E20" w:rsidRDefault="00BC2E20" w:rsidP="00092D62"/>
    <w:p w14:paraId="0F51EB4C" w14:textId="77777777" w:rsidR="00BC2E20" w:rsidRDefault="00BC2E20" w:rsidP="00092D62"/>
    <w:p w14:paraId="54BC6E24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603DA9BC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5BDA495F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6:</w:t>
            </w:r>
          </w:p>
        </w:tc>
      </w:tr>
      <w:tr w:rsidR="00BC2E20" w:rsidRPr="00FC71E5" w14:paraId="5D6271D7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38A5848A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40DA638C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1529BB4B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7D02E005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72590D5C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7A175B03" w14:textId="77777777" w:rsidTr="00FC71E5">
        <w:trPr>
          <w:trHeight w:val="480"/>
          <w:tblHeader/>
        </w:trPr>
        <w:tc>
          <w:tcPr>
            <w:tcW w:w="2980" w:type="dxa"/>
          </w:tcPr>
          <w:p w14:paraId="24B622D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7A6374D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487053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ADF30F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F658F5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638541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9FE061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13D5CA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2867FCFC" w14:textId="77777777" w:rsidTr="00FC71E5">
        <w:trPr>
          <w:trHeight w:val="480"/>
          <w:tblHeader/>
        </w:trPr>
        <w:tc>
          <w:tcPr>
            <w:tcW w:w="2980" w:type="dxa"/>
          </w:tcPr>
          <w:p w14:paraId="6D0B69B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69E3736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5CF6C9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184E65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284A3F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259416B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D37992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8FC76D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366DAE60" w14:textId="77777777" w:rsidTr="00FC71E5">
        <w:trPr>
          <w:trHeight w:val="480"/>
          <w:tblHeader/>
        </w:trPr>
        <w:tc>
          <w:tcPr>
            <w:tcW w:w="2980" w:type="dxa"/>
          </w:tcPr>
          <w:p w14:paraId="3861121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7EFF94D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DFE7E9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74BF3A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7CE098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64F858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3C2B34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F64BB2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EF893C0" w14:textId="77777777" w:rsidTr="00FC71E5">
        <w:trPr>
          <w:trHeight w:val="480"/>
          <w:tblHeader/>
        </w:trPr>
        <w:tc>
          <w:tcPr>
            <w:tcW w:w="2980" w:type="dxa"/>
          </w:tcPr>
          <w:p w14:paraId="28C76A7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54C766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166399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9BBFAD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B940C8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9B0CCB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EAA5B2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876C1E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4FEA0586" w14:textId="77777777" w:rsidTr="00FC71E5">
        <w:trPr>
          <w:trHeight w:val="480"/>
          <w:tblHeader/>
        </w:trPr>
        <w:tc>
          <w:tcPr>
            <w:tcW w:w="2980" w:type="dxa"/>
          </w:tcPr>
          <w:p w14:paraId="514923B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7DECCE3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0B01BE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F2B339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766734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0607CB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09DA59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E575E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BE4D44C" w14:textId="77777777" w:rsidTr="00FC71E5">
        <w:trPr>
          <w:trHeight w:val="480"/>
          <w:tblHeader/>
        </w:trPr>
        <w:tc>
          <w:tcPr>
            <w:tcW w:w="2980" w:type="dxa"/>
          </w:tcPr>
          <w:p w14:paraId="5FE2CC6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1AC88CB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ACC427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91FC41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2B1E0B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D07E30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29DE6C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EAC1D1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34B13264" w14:textId="77777777" w:rsidR="00BC2E20" w:rsidRDefault="00BC2E20" w:rsidP="00092D62"/>
    <w:p w14:paraId="0CE6E472" w14:textId="77777777" w:rsidR="00BC2E20" w:rsidRDefault="00BC2E20" w:rsidP="00092D62"/>
    <w:p w14:paraId="10D6B326" w14:textId="77777777" w:rsidR="00BC2E20" w:rsidRDefault="00BC2E20" w:rsidP="00092D62"/>
    <w:p w14:paraId="17A36218" w14:textId="77777777" w:rsidR="00BC2E20" w:rsidRDefault="00BC2E20" w:rsidP="00092D62"/>
    <w:p w14:paraId="71F6E96A" w14:textId="77777777" w:rsidR="00BC2E20" w:rsidRDefault="00BC2E20" w:rsidP="00092D62"/>
    <w:p w14:paraId="28657847" w14:textId="77777777" w:rsidR="00BC2E20" w:rsidRDefault="00BC2E20" w:rsidP="00092D62"/>
    <w:p w14:paraId="57C3FD81" w14:textId="77777777" w:rsidR="00BC2E20" w:rsidRDefault="00BC2E20" w:rsidP="00092D62"/>
    <w:p w14:paraId="14E1232B" w14:textId="77777777" w:rsidR="00BC2E20" w:rsidRDefault="00BC2E20" w:rsidP="00092D62"/>
    <w:p w14:paraId="1C0EF247" w14:textId="77777777" w:rsidR="00BC2E20" w:rsidRDefault="00BC2E20" w:rsidP="00092D62"/>
    <w:p w14:paraId="0471567A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6342CC1B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0B0F4125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7:</w:t>
            </w:r>
          </w:p>
        </w:tc>
      </w:tr>
      <w:tr w:rsidR="00BC2E20" w:rsidRPr="00FC71E5" w14:paraId="4306119B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149D1355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68FB7074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11160469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14B3E3B3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5432FC4E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0D2D16AD" w14:textId="77777777" w:rsidTr="00FC71E5">
        <w:trPr>
          <w:trHeight w:val="480"/>
          <w:tblHeader/>
        </w:trPr>
        <w:tc>
          <w:tcPr>
            <w:tcW w:w="2980" w:type="dxa"/>
          </w:tcPr>
          <w:p w14:paraId="5ADE35E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19C6F3E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086B61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B0532E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17F976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6DF04A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4C37A0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A2C365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C648721" w14:textId="77777777" w:rsidTr="00FC71E5">
        <w:trPr>
          <w:trHeight w:val="480"/>
          <w:tblHeader/>
        </w:trPr>
        <w:tc>
          <w:tcPr>
            <w:tcW w:w="2980" w:type="dxa"/>
          </w:tcPr>
          <w:p w14:paraId="15CB9C8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3F40AAE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EEA35A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A19A65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50FC49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8F6361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885EAC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48D50E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D78261E" w14:textId="77777777" w:rsidTr="00FC71E5">
        <w:trPr>
          <w:trHeight w:val="480"/>
          <w:tblHeader/>
        </w:trPr>
        <w:tc>
          <w:tcPr>
            <w:tcW w:w="2980" w:type="dxa"/>
          </w:tcPr>
          <w:p w14:paraId="57A0CA1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4E75AAA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3216BE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435CB4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EC3F90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F36192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970A8B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20463D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6431BFE" w14:textId="77777777" w:rsidTr="00FC71E5">
        <w:trPr>
          <w:trHeight w:val="480"/>
          <w:tblHeader/>
        </w:trPr>
        <w:tc>
          <w:tcPr>
            <w:tcW w:w="2980" w:type="dxa"/>
          </w:tcPr>
          <w:p w14:paraId="355B515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B4D88C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883DC0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59DE8A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5F3AAF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FF253B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E83789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4B6074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0D84C1A7" w14:textId="77777777" w:rsidTr="00FC71E5">
        <w:trPr>
          <w:trHeight w:val="480"/>
          <w:tblHeader/>
        </w:trPr>
        <w:tc>
          <w:tcPr>
            <w:tcW w:w="2980" w:type="dxa"/>
          </w:tcPr>
          <w:p w14:paraId="3795C5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07BD0A4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A3F4FE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9EA420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AF3644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65BB77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79918E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75C5DB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78297B30" w14:textId="77777777" w:rsidTr="00FC71E5">
        <w:trPr>
          <w:trHeight w:val="480"/>
          <w:tblHeader/>
        </w:trPr>
        <w:tc>
          <w:tcPr>
            <w:tcW w:w="2980" w:type="dxa"/>
          </w:tcPr>
          <w:p w14:paraId="3905DAA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30A2920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7C93AC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DE110D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E5061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CAF96D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73B621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C2FFDD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A67E416" w14:textId="77777777" w:rsidR="00BC2E20" w:rsidRDefault="00BC2E20" w:rsidP="00092D62"/>
    <w:p w14:paraId="2EA5FF61" w14:textId="77777777" w:rsidR="00BC2E20" w:rsidRDefault="00BC2E20" w:rsidP="00092D62"/>
    <w:p w14:paraId="3142E87B" w14:textId="77777777" w:rsidR="00BC2E20" w:rsidRDefault="00BC2E20" w:rsidP="00092D62"/>
    <w:p w14:paraId="6EDD9205" w14:textId="77777777" w:rsidR="00BC2E20" w:rsidRDefault="00BC2E20" w:rsidP="00092D62"/>
    <w:p w14:paraId="4537B3C4" w14:textId="77777777" w:rsidR="00BC2E20" w:rsidRDefault="00BC2E20" w:rsidP="00092D62"/>
    <w:p w14:paraId="04F83A0D" w14:textId="77777777" w:rsidR="00BC2E20" w:rsidRDefault="00BC2E20" w:rsidP="00092D62"/>
    <w:p w14:paraId="41D7C204" w14:textId="77777777" w:rsidR="00BC2E20" w:rsidRDefault="00BC2E20" w:rsidP="00092D62"/>
    <w:p w14:paraId="0D3ADD43" w14:textId="77777777" w:rsidR="00BC2E20" w:rsidRDefault="00BC2E20" w:rsidP="00092D62"/>
    <w:p w14:paraId="26470398" w14:textId="77777777" w:rsidR="00BC2E20" w:rsidRDefault="00BC2E20" w:rsidP="00092D62"/>
    <w:p w14:paraId="0D61B729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6F552CF6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78BC6AAB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8:</w:t>
            </w:r>
          </w:p>
        </w:tc>
      </w:tr>
      <w:tr w:rsidR="00BC2E20" w:rsidRPr="00FC71E5" w14:paraId="46C34AA2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31AAC989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00026377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76AE85C6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204EE9F4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0E7201FF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64711316" w14:textId="77777777" w:rsidTr="00FC71E5">
        <w:trPr>
          <w:trHeight w:val="480"/>
          <w:tblHeader/>
        </w:trPr>
        <w:tc>
          <w:tcPr>
            <w:tcW w:w="2980" w:type="dxa"/>
          </w:tcPr>
          <w:p w14:paraId="4D130F2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6F383C8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B7600B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90592C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DD3F5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3D33B3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994055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E9EFD8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48F3522A" w14:textId="77777777" w:rsidTr="00FC71E5">
        <w:trPr>
          <w:trHeight w:val="480"/>
          <w:tblHeader/>
        </w:trPr>
        <w:tc>
          <w:tcPr>
            <w:tcW w:w="2980" w:type="dxa"/>
          </w:tcPr>
          <w:p w14:paraId="60F6145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5B768C1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DEA3E2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E60380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C529C7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684A64D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90B687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5B4823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DF0D9B0" w14:textId="77777777" w:rsidTr="00FC71E5">
        <w:trPr>
          <w:trHeight w:val="480"/>
          <w:tblHeader/>
        </w:trPr>
        <w:tc>
          <w:tcPr>
            <w:tcW w:w="2980" w:type="dxa"/>
          </w:tcPr>
          <w:p w14:paraId="39A3F03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14381D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5D7F0D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840222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F6A2FB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7B576B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7973DC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0295D6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4DA7AA40" w14:textId="77777777" w:rsidTr="00FC71E5">
        <w:trPr>
          <w:trHeight w:val="480"/>
          <w:tblHeader/>
        </w:trPr>
        <w:tc>
          <w:tcPr>
            <w:tcW w:w="2980" w:type="dxa"/>
          </w:tcPr>
          <w:p w14:paraId="3BDC014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022A513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C7B9DC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D6198F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43718B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0BD346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8F0A4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B8B64D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1862742" w14:textId="77777777" w:rsidTr="00FC71E5">
        <w:trPr>
          <w:trHeight w:val="480"/>
          <w:tblHeader/>
        </w:trPr>
        <w:tc>
          <w:tcPr>
            <w:tcW w:w="2980" w:type="dxa"/>
          </w:tcPr>
          <w:p w14:paraId="343B2A8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5CDC19C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2D57D6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3387BE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8F75D6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4C770F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2459C2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385727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8B36297" w14:textId="77777777" w:rsidTr="00FC71E5">
        <w:trPr>
          <w:trHeight w:val="480"/>
          <w:tblHeader/>
        </w:trPr>
        <w:tc>
          <w:tcPr>
            <w:tcW w:w="2980" w:type="dxa"/>
          </w:tcPr>
          <w:p w14:paraId="729D06E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0D1FF79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E6AEE0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73A013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74CAAA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33C0AE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17A52C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CC550A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4DA31EB" w14:textId="77777777" w:rsidR="00BC2E20" w:rsidRDefault="00BC2E20" w:rsidP="00092D62"/>
    <w:p w14:paraId="01B9CFE7" w14:textId="77777777" w:rsidR="00BC2E20" w:rsidRDefault="00BC2E20" w:rsidP="00092D62"/>
    <w:p w14:paraId="506987FD" w14:textId="77777777" w:rsidR="00BC2E20" w:rsidRDefault="00BC2E20" w:rsidP="00092D62"/>
    <w:p w14:paraId="7B92E228" w14:textId="77777777" w:rsidR="00BC2E20" w:rsidRDefault="00BC2E20" w:rsidP="00092D62"/>
    <w:p w14:paraId="4CFB02EE" w14:textId="77777777" w:rsidR="00BC2E20" w:rsidRDefault="00BC2E20" w:rsidP="00092D62"/>
    <w:p w14:paraId="54AC3B9A" w14:textId="77777777" w:rsidR="00BC2E20" w:rsidRDefault="00BC2E20" w:rsidP="00092D62"/>
    <w:p w14:paraId="6E77664C" w14:textId="77777777" w:rsidR="00BC2E20" w:rsidRDefault="00BC2E20" w:rsidP="00092D62"/>
    <w:p w14:paraId="759C6C44" w14:textId="77777777" w:rsidR="00BC2E20" w:rsidRDefault="00BC2E20" w:rsidP="00092D62"/>
    <w:p w14:paraId="0CF253E2" w14:textId="77777777" w:rsidR="00BC2E20" w:rsidRDefault="00BC2E20" w:rsidP="00092D62"/>
    <w:p w14:paraId="4788BD39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3FEC624C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63D00F6B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9:</w:t>
            </w:r>
          </w:p>
        </w:tc>
      </w:tr>
      <w:tr w:rsidR="00BC2E20" w:rsidRPr="00FC71E5" w14:paraId="44B760F8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6A83E30F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60AAB467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0FD7BA39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620FD846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14E8DEC8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035BC56A" w14:textId="77777777" w:rsidTr="00FC71E5">
        <w:trPr>
          <w:trHeight w:val="480"/>
          <w:tblHeader/>
        </w:trPr>
        <w:tc>
          <w:tcPr>
            <w:tcW w:w="2980" w:type="dxa"/>
          </w:tcPr>
          <w:p w14:paraId="4A0FDA6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5D3B09E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CF86E6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1B09D8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F97B5F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A2C4C2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07226F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64DD7C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078AE1A8" w14:textId="77777777" w:rsidTr="00FC71E5">
        <w:trPr>
          <w:trHeight w:val="480"/>
          <w:tblHeader/>
        </w:trPr>
        <w:tc>
          <w:tcPr>
            <w:tcW w:w="2980" w:type="dxa"/>
          </w:tcPr>
          <w:p w14:paraId="72B117F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0EF27D1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7B57AC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832F5B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609186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5FA776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4C426B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40D914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BABFEC0" w14:textId="77777777" w:rsidTr="00FC71E5">
        <w:trPr>
          <w:trHeight w:val="480"/>
          <w:tblHeader/>
        </w:trPr>
        <w:tc>
          <w:tcPr>
            <w:tcW w:w="2980" w:type="dxa"/>
          </w:tcPr>
          <w:p w14:paraId="75FF987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6989BE9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4607B5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468C16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1D1400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3910BD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E7F96F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FCF383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7DAF01BD" w14:textId="77777777" w:rsidTr="00FC71E5">
        <w:trPr>
          <w:trHeight w:val="480"/>
          <w:tblHeader/>
        </w:trPr>
        <w:tc>
          <w:tcPr>
            <w:tcW w:w="2980" w:type="dxa"/>
          </w:tcPr>
          <w:p w14:paraId="4059001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316635D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92B989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88A013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15DA0C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FEEC20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5971D9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1567AB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21EDE28B" w14:textId="77777777" w:rsidTr="00FC71E5">
        <w:trPr>
          <w:trHeight w:val="480"/>
          <w:tblHeader/>
        </w:trPr>
        <w:tc>
          <w:tcPr>
            <w:tcW w:w="2980" w:type="dxa"/>
          </w:tcPr>
          <w:p w14:paraId="3DE2BD8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3E8CAB7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59BF25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3AADC1B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6ED3A7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45E978F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8D1A3D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D877DB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E42B06A" w14:textId="77777777" w:rsidTr="00FC71E5">
        <w:trPr>
          <w:trHeight w:val="480"/>
          <w:tblHeader/>
        </w:trPr>
        <w:tc>
          <w:tcPr>
            <w:tcW w:w="2980" w:type="dxa"/>
          </w:tcPr>
          <w:p w14:paraId="3E18AFE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5421471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BB07E0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CE0332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018349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BA7611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F45C64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2D4F187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F76D3C3" w14:textId="77777777" w:rsidR="00BC2E20" w:rsidRDefault="00BC2E20" w:rsidP="00092D62"/>
    <w:p w14:paraId="5CA6A00D" w14:textId="77777777" w:rsidR="00BC2E20" w:rsidRDefault="00BC2E20" w:rsidP="00092D62"/>
    <w:p w14:paraId="7F57061C" w14:textId="77777777" w:rsidR="00BC2E20" w:rsidRDefault="00BC2E20" w:rsidP="00092D62"/>
    <w:p w14:paraId="489255E2" w14:textId="77777777" w:rsidR="00BC2E20" w:rsidRDefault="00BC2E20" w:rsidP="00092D62"/>
    <w:p w14:paraId="30F5A6BB" w14:textId="77777777" w:rsidR="00BC2E20" w:rsidRDefault="00BC2E20" w:rsidP="00092D62"/>
    <w:p w14:paraId="5B0A0F6D" w14:textId="77777777" w:rsidR="00BC2E20" w:rsidRDefault="00BC2E20" w:rsidP="00092D62"/>
    <w:p w14:paraId="2BFEAAFB" w14:textId="77777777" w:rsidR="00BC2E20" w:rsidRDefault="00BC2E20" w:rsidP="00092D62"/>
    <w:p w14:paraId="63F2259D" w14:textId="77777777" w:rsidR="00BC2E20" w:rsidRDefault="00BC2E20" w:rsidP="00092D62"/>
    <w:p w14:paraId="5B99EE58" w14:textId="77777777" w:rsidR="00BC2E20" w:rsidRDefault="00BC2E20" w:rsidP="00092D62"/>
    <w:p w14:paraId="3B599EE7" w14:textId="77777777" w:rsidR="00BC2E20" w:rsidRDefault="00BC2E20" w:rsidP="00092D6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980"/>
        <w:gridCol w:w="2981"/>
        <w:gridCol w:w="2995"/>
        <w:gridCol w:w="2981"/>
        <w:gridCol w:w="2981"/>
      </w:tblGrid>
      <w:tr w:rsidR="00BC2E20" w:rsidRPr="00FC71E5" w14:paraId="2D0C6207" w14:textId="77777777" w:rsidTr="00FC71E5">
        <w:trPr>
          <w:trHeight w:val="890"/>
          <w:tblHeader/>
        </w:trPr>
        <w:tc>
          <w:tcPr>
            <w:tcW w:w="14918" w:type="dxa"/>
            <w:gridSpan w:val="5"/>
            <w:tcBorders>
              <w:bottom w:val="single" w:sz="4" w:space="0" w:color="auto"/>
            </w:tcBorders>
          </w:tcPr>
          <w:p w14:paraId="7831E433" w14:textId="77777777" w:rsidR="00BC2E20" w:rsidRPr="00FC71E5" w:rsidRDefault="00BC2E20" w:rsidP="00B36728">
            <w:pPr>
              <w:rPr>
                <w:rFonts w:ascii="Tahoma" w:hAnsi="Tahoma" w:cs="Tahoma"/>
                <w:b/>
                <w:sz w:val="22"/>
                <w:szCs w:val="22"/>
              </w:rPr>
            </w:pPr>
            <w:r w:rsidRPr="00FC71E5">
              <w:rPr>
                <w:rFonts w:ascii="Tahoma" w:hAnsi="Tahoma" w:cs="Tahoma"/>
                <w:b/>
                <w:sz w:val="22"/>
                <w:szCs w:val="22"/>
              </w:rPr>
              <w:t>Goal 10:</w:t>
            </w:r>
          </w:p>
        </w:tc>
      </w:tr>
      <w:tr w:rsidR="00BC2E20" w:rsidRPr="00FC71E5" w14:paraId="43BA53B5" w14:textId="77777777" w:rsidTr="00FC71E5">
        <w:trPr>
          <w:tblHeader/>
        </w:trPr>
        <w:tc>
          <w:tcPr>
            <w:tcW w:w="2980" w:type="dxa"/>
            <w:shd w:val="clear" w:color="auto" w:fill="E0E0E0"/>
          </w:tcPr>
          <w:p w14:paraId="4F1976CA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Outcomes</w:t>
            </w:r>
          </w:p>
        </w:tc>
        <w:tc>
          <w:tcPr>
            <w:tcW w:w="2981" w:type="dxa"/>
            <w:shd w:val="clear" w:color="auto" w:fill="E0E0E0"/>
          </w:tcPr>
          <w:p w14:paraId="1EEF11D4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Collection</w:t>
            </w:r>
          </w:p>
        </w:tc>
        <w:tc>
          <w:tcPr>
            <w:tcW w:w="2995" w:type="dxa"/>
            <w:shd w:val="clear" w:color="auto" w:fill="E0E0E0"/>
          </w:tcPr>
          <w:p w14:paraId="548BC1D0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Data Analysis &amp; Findings</w:t>
            </w:r>
          </w:p>
        </w:tc>
        <w:tc>
          <w:tcPr>
            <w:tcW w:w="2981" w:type="dxa"/>
            <w:shd w:val="clear" w:color="auto" w:fill="E0E0E0"/>
          </w:tcPr>
          <w:p w14:paraId="10973390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Review of Findings</w:t>
            </w:r>
          </w:p>
        </w:tc>
        <w:tc>
          <w:tcPr>
            <w:tcW w:w="2981" w:type="dxa"/>
            <w:shd w:val="clear" w:color="auto" w:fill="E0E0E0"/>
          </w:tcPr>
          <w:p w14:paraId="13A1DD7A" w14:textId="77777777" w:rsidR="00BC2E20" w:rsidRPr="00FC71E5" w:rsidRDefault="00BC2E20" w:rsidP="00FC71E5">
            <w:pPr>
              <w:jc w:val="center"/>
              <w:rPr>
                <w:rFonts w:ascii="Tahoma" w:hAnsi="Tahoma" w:cs="Tahoma"/>
                <w:b/>
              </w:rPr>
            </w:pPr>
            <w:r w:rsidRPr="00FC71E5">
              <w:rPr>
                <w:rFonts w:ascii="Tahoma" w:hAnsi="Tahoma" w:cs="Tahoma"/>
                <w:b/>
              </w:rPr>
              <w:t>Follow-up Actions</w:t>
            </w:r>
          </w:p>
        </w:tc>
      </w:tr>
      <w:tr w:rsidR="00BC2E20" w:rsidRPr="00FC71E5" w14:paraId="270F2D25" w14:textId="77777777" w:rsidTr="00FC71E5">
        <w:trPr>
          <w:trHeight w:val="480"/>
          <w:tblHeader/>
        </w:trPr>
        <w:tc>
          <w:tcPr>
            <w:tcW w:w="2980" w:type="dxa"/>
          </w:tcPr>
          <w:p w14:paraId="5E2A1E0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a)</w:t>
            </w:r>
          </w:p>
          <w:p w14:paraId="10CF7D4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3064BF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39BF7A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17978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C06F5E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214AA2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DCFC6E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6E67F1AB" w14:textId="77777777" w:rsidTr="00FC71E5">
        <w:trPr>
          <w:trHeight w:val="480"/>
          <w:tblHeader/>
        </w:trPr>
        <w:tc>
          <w:tcPr>
            <w:tcW w:w="2980" w:type="dxa"/>
          </w:tcPr>
          <w:p w14:paraId="0C439D0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b)</w:t>
            </w:r>
          </w:p>
          <w:p w14:paraId="18EB5B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81873F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D2518F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33C17A6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0363F34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C78B89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E4D815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1705CACB" w14:textId="77777777" w:rsidTr="00FC71E5">
        <w:trPr>
          <w:trHeight w:val="480"/>
          <w:tblHeader/>
        </w:trPr>
        <w:tc>
          <w:tcPr>
            <w:tcW w:w="2980" w:type="dxa"/>
          </w:tcPr>
          <w:p w14:paraId="24AF321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c)</w:t>
            </w:r>
          </w:p>
          <w:p w14:paraId="7022929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95FC2E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9C56D3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5FC9C1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56FD23E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8563C7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2F597C6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217F1759" w14:textId="77777777" w:rsidTr="00FC71E5">
        <w:trPr>
          <w:trHeight w:val="480"/>
          <w:tblHeader/>
        </w:trPr>
        <w:tc>
          <w:tcPr>
            <w:tcW w:w="2980" w:type="dxa"/>
          </w:tcPr>
          <w:p w14:paraId="544185A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d)</w:t>
            </w:r>
          </w:p>
          <w:p w14:paraId="70B0D1B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A6B7F2D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8FAC5A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677E600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7635DE40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B9C3FE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044D388C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5E9286AE" w14:textId="77777777" w:rsidTr="00FC71E5">
        <w:trPr>
          <w:trHeight w:val="480"/>
          <w:tblHeader/>
        </w:trPr>
        <w:tc>
          <w:tcPr>
            <w:tcW w:w="2980" w:type="dxa"/>
          </w:tcPr>
          <w:p w14:paraId="23AF658F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e)</w:t>
            </w:r>
          </w:p>
          <w:p w14:paraId="1AD7E995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828A94E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AF40DAB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7FBD4E6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1C74E9C8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4C3971F3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52D55E6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BC2E20" w:rsidRPr="00FC71E5" w14:paraId="0871943B" w14:textId="77777777" w:rsidTr="00FC71E5">
        <w:trPr>
          <w:trHeight w:val="480"/>
          <w:tblHeader/>
        </w:trPr>
        <w:tc>
          <w:tcPr>
            <w:tcW w:w="2980" w:type="dxa"/>
          </w:tcPr>
          <w:p w14:paraId="36459A1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  <w:r w:rsidRPr="00FC71E5">
              <w:rPr>
                <w:rFonts w:ascii="Tahoma" w:hAnsi="Tahoma" w:cs="Tahoma"/>
                <w:sz w:val="20"/>
                <w:szCs w:val="20"/>
              </w:rPr>
              <w:t>f)</w:t>
            </w:r>
          </w:p>
          <w:p w14:paraId="2734B51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C138281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3825839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A7F2F84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95" w:type="dxa"/>
          </w:tcPr>
          <w:p w14:paraId="3C4EA64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304CFA82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81" w:type="dxa"/>
          </w:tcPr>
          <w:p w14:paraId="1433207A" w14:textId="77777777" w:rsidR="00BC2E20" w:rsidRPr="00FC71E5" w:rsidRDefault="00BC2E20" w:rsidP="00B36728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8505FD9" w14:textId="77777777" w:rsidR="00BC2E20" w:rsidRPr="00092D62" w:rsidRDefault="00BC2E20" w:rsidP="00092D62"/>
    <w:sectPr w:rsidR="00BC2E20" w:rsidRPr="00092D62" w:rsidSect="00B56149">
      <w:headerReference w:type="default" r:id="rId11"/>
      <w:headerReference w:type="first" r:id="rId12"/>
      <w:type w:val="continuous"/>
      <w:pgSz w:w="15840" w:h="12240" w:orient="landscape" w:code="1"/>
      <w:pgMar w:top="720" w:right="576" w:bottom="720" w:left="576" w:header="432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2EF4F" w14:textId="77777777" w:rsidR="0095257C" w:rsidRDefault="0095257C">
      <w:r>
        <w:separator/>
      </w:r>
    </w:p>
  </w:endnote>
  <w:endnote w:type="continuationSeparator" w:id="0">
    <w:p w14:paraId="60CFD68B" w14:textId="77777777" w:rsidR="0095257C" w:rsidRDefault="00952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E9993" w14:textId="77777777" w:rsidR="00EE77FF" w:rsidRDefault="00EE77FF" w:rsidP="00B367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168108" w14:textId="77777777" w:rsidR="00EE77FF" w:rsidRDefault="00EE77FF" w:rsidP="0054504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0B9CF" w14:textId="77777777" w:rsidR="00EE77FF" w:rsidRDefault="00EE77FF" w:rsidP="00B367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22CE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051803" w14:textId="77777777" w:rsidR="00EE77FF" w:rsidRDefault="00EE77FF" w:rsidP="0054504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C072A" w14:textId="77777777" w:rsidR="00EE77FF" w:rsidRDefault="00EE77FF" w:rsidP="009759B8">
    <w:pPr>
      <w:pStyle w:val="Footer"/>
      <w:tabs>
        <w:tab w:val="clear" w:pos="8640"/>
        <w:tab w:val="right" w:pos="14520"/>
      </w:tabs>
    </w:pPr>
    <w:r>
      <w:t xml:space="preserve">Program: </w:t>
    </w:r>
    <w:r>
      <w:fldChar w:fldCharType="begin"/>
    </w:r>
    <w:r>
      <w:instrText xml:space="preserve"> STYLEREF  Program  \* MERGEFORMAT </w:instrText>
    </w:r>
    <w:r>
      <w:fldChar w:fldCharType="end"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E4B8815" w14:textId="77777777" w:rsidR="00EE77FF" w:rsidRPr="006D136C" w:rsidRDefault="00EE77FF" w:rsidP="00A87EC7">
    <w:pPr>
      <w:pStyle w:val="Footer"/>
    </w:pPr>
    <w:r>
      <w:t xml:space="preserve">Department: </w:t>
    </w:r>
    <w:r>
      <w:fldChar w:fldCharType="begin"/>
    </w:r>
    <w:r>
      <w:instrText xml:space="preserve"> STYLEREF  Department  \* MERGEFORMAT </w:instrText>
    </w:r>
    <w:r>
      <w:fldChar w:fldCharType="end"/>
    </w:r>
  </w:p>
  <w:p w14:paraId="62B085D0" w14:textId="77777777" w:rsidR="00EE77FF" w:rsidRPr="00A87EC7" w:rsidRDefault="00EE77FF" w:rsidP="00A87E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9B518" w14:textId="77777777" w:rsidR="0095257C" w:rsidRDefault="0095257C">
      <w:r>
        <w:separator/>
      </w:r>
    </w:p>
  </w:footnote>
  <w:footnote w:type="continuationSeparator" w:id="0">
    <w:p w14:paraId="1CCE9BFB" w14:textId="77777777" w:rsidR="0095257C" w:rsidRDefault="009525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93DB4" w14:textId="61923B8B" w:rsidR="00EE77FF" w:rsidRPr="009759B8" w:rsidRDefault="00A109FC" w:rsidP="00B56149">
    <w:pPr>
      <w:pStyle w:val="Header"/>
      <w:tabs>
        <w:tab w:val="clear" w:pos="4320"/>
        <w:tab w:val="clear" w:pos="8640"/>
        <w:tab w:val="right" w:pos="14520"/>
      </w:tabs>
      <w:jc w:val="right"/>
      <w:rPr>
        <w:b/>
        <w:i/>
        <w:sz w:val="36"/>
        <w:szCs w:val="36"/>
      </w:rPr>
    </w:pPr>
    <w:r>
      <w:rPr>
        <w:b/>
        <w:i/>
        <w:noProof/>
        <w:sz w:val="36"/>
        <w:szCs w:val="36"/>
      </w:rPr>
      <w:drawing>
        <wp:anchor distT="0" distB="0" distL="114300" distR="114300" simplePos="0" relativeHeight="251657216" behindDoc="1" locked="0" layoutInCell="1" allowOverlap="0" wp14:anchorId="61F8A303" wp14:editId="1A9296D0">
          <wp:simplePos x="0" y="0"/>
          <wp:positionH relativeFrom="column">
            <wp:posOffset>0</wp:posOffset>
          </wp:positionH>
          <wp:positionV relativeFrom="paragraph">
            <wp:posOffset>-45720</wp:posOffset>
          </wp:positionV>
          <wp:extent cx="2235200" cy="660400"/>
          <wp:effectExtent l="19050" t="0" r="0" b="0"/>
          <wp:wrapTight wrapText="right">
            <wp:wrapPolygon edited="0">
              <wp:start x="-184" y="0"/>
              <wp:lineTo x="-184" y="21185"/>
              <wp:lineTo x="21539" y="21185"/>
              <wp:lineTo x="21539" y="0"/>
              <wp:lineTo x="-184" y="0"/>
            </wp:wrapPolygon>
          </wp:wrapTight>
          <wp:docPr id="4" name="Picture 2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5200" cy="660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E77FF">
      <w:rPr>
        <w:b/>
        <w:i/>
        <w:sz w:val="36"/>
        <w:szCs w:val="36"/>
      </w:rPr>
      <w:t>20</w:t>
    </w:r>
    <w:r w:rsidR="00AC6EC0">
      <w:rPr>
        <w:b/>
        <w:i/>
        <w:sz w:val="36"/>
        <w:szCs w:val="36"/>
      </w:rPr>
      <w:t>2</w:t>
    </w:r>
    <w:r w:rsidR="008819D6">
      <w:rPr>
        <w:b/>
        <w:i/>
        <w:sz w:val="36"/>
        <w:szCs w:val="36"/>
      </w:rPr>
      <w:t>1</w:t>
    </w:r>
    <w:r w:rsidR="00402E03">
      <w:rPr>
        <w:b/>
        <w:i/>
        <w:sz w:val="36"/>
        <w:szCs w:val="36"/>
      </w:rPr>
      <w:t>-202</w:t>
    </w:r>
    <w:r w:rsidR="008819D6">
      <w:rPr>
        <w:b/>
        <w:i/>
        <w:sz w:val="36"/>
        <w:szCs w:val="36"/>
      </w:rPr>
      <w:t>2</w:t>
    </w:r>
    <w:r w:rsidR="00EE77FF">
      <w:rPr>
        <w:b/>
        <w:i/>
        <w:sz w:val="36"/>
        <w:szCs w:val="36"/>
      </w:rPr>
      <w:t xml:space="preserve"> Student Learning Outcomes Assessment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696EE" w14:textId="77777777" w:rsidR="00EE77FF" w:rsidRPr="009759B8" w:rsidRDefault="00A109FC" w:rsidP="009759B8">
    <w:pPr>
      <w:pStyle w:val="Header"/>
      <w:jc w:val="right"/>
      <w:rPr>
        <w:b/>
        <w:i/>
      </w:rPr>
    </w:pPr>
    <w:r>
      <w:rPr>
        <w:b/>
        <w:i/>
        <w:noProof/>
      </w:rPr>
      <w:drawing>
        <wp:inline distT="0" distB="0" distL="0" distR="0" wp14:anchorId="04B0728C" wp14:editId="00271531">
          <wp:extent cx="2806700" cy="825500"/>
          <wp:effectExtent l="19050" t="0" r="0" b="0"/>
          <wp:docPr id="1" name="Picture 1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825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EE77FF" w:rsidRPr="009759B8">
      <w:rPr>
        <w:b/>
        <w:i/>
      </w:rPr>
      <w:t xml:space="preserve">                          </w:t>
    </w:r>
    <w:r w:rsidR="00EE77FF" w:rsidRPr="009759B8">
      <w:rPr>
        <w:b/>
        <w:i/>
        <w:sz w:val="36"/>
        <w:szCs w:val="36"/>
      </w:rPr>
      <w:t>2005 Assessment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6E7D1" w14:textId="6DAC07B6" w:rsidR="00EE77FF" w:rsidRPr="009759B8" w:rsidRDefault="00A109FC" w:rsidP="00B56149">
    <w:pPr>
      <w:pStyle w:val="Header"/>
      <w:tabs>
        <w:tab w:val="clear" w:pos="4320"/>
        <w:tab w:val="clear" w:pos="8640"/>
        <w:tab w:val="right" w:pos="14520"/>
      </w:tabs>
      <w:jc w:val="right"/>
      <w:rPr>
        <w:b/>
        <w:i/>
        <w:sz w:val="36"/>
        <w:szCs w:val="36"/>
      </w:rPr>
    </w:pPr>
    <w:r>
      <w:rPr>
        <w:b/>
        <w:i/>
        <w:noProof/>
        <w:sz w:val="36"/>
        <w:szCs w:val="36"/>
      </w:rPr>
      <w:drawing>
        <wp:anchor distT="0" distB="0" distL="114300" distR="114300" simplePos="0" relativeHeight="251658240" behindDoc="1" locked="0" layoutInCell="1" allowOverlap="0" wp14:anchorId="7664B258" wp14:editId="101AC6FE">
          <wp:simplePos x="0" y="0"/>
          <wp:positionH relativeFrom="column">
            <wp:posOffset>0</wp:posOffset>
          </wp:positionH>
          <wp:positionV relativeFrom="paragraph">
            <wp:posOffset>-45720</wp:posOffset>
          </wp:positionV>
          <wp:extent cx="2235200" cy="660400"/>
          <wp:effectExtent l="19050" t="0" r="0" b="0"/>
          <wp:wrapTight wrapText="right">
            <wp:wrapPolygon edited="0">
              <wp:start x="-184" y="0"/>
              <wp:lineTo x="-184" y="21185"/>
              <wp:lineTo x="21539" y="21185"/>
              <wp:lineTo x="21539" y="0"/>
              <wp:lineTo x="-184" y="0"/>
            </wp:wrapPolygon>
          </wp:wrapTight>
          <wp:docPr id="3" name="Picture 3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5200" cy="660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E77FF">
      <w:tab/>
    </w:r>
    <w:r w:rsidR="00835ADB">
      <w:rPr>
        <w:b/>
        <w:i/>
        <w:sz w:val="36"/>
        <w:szCs w:val="36"/>
      </w:rPr>
      <w:t>20</w:t>
    </w:r>
    <w:r w:rsidR="0024742D">
      <w:rPr>
        <w:b/>
        <w:i/>
        <w:sz w:val="36"/>
        <w:szCs w:val="36"/>
      </w:rPr>
      <w:t>2</w:t>
    </w:r>
    <w:r w:rsidR="008819D6">
      <w:rPr>
        <w:b/>
        <w:i/>
        <w:sz w:val="36"/>
        <w:szCs w:val="36"/>
      </w:rPr>
      <w:t>1</w:t>
    </w:r>
    <w:r w:rsidR="00402E03">
      <w:rPr>
        <w:b/>
        <w:i/>
        <w:sz w:val="36"/>
        <w:szCs w:val="36"/>
      </w:rPr>
      <w:t>-202</w:t>
    </w:r>
    <w:r w:rsidR="008819D6">
      <w:rPr>
        <w:b/>
        <w:i/>
        <w:sz w:val="36"/>
        <w:szCs w:val="36"/>
      </w:rPr>
      <w:t>2</w:t>
    </w:r>
    <w:r w:rsidR="00EE77FF">
      <w:rPr>
        <w:b/>
        <w:i/>
        <w:sz w:val="36"/>
        <w:szCs w:val="36"/>
      </w:rPr>
      <w:t xml:space="preserve"> Student Learning Outcomes Assessment Report</w:t>
    </w:r>
  </w:p>
  <w:p w14:paraId="3417E311" w14:textId="77777777" w:rsidR="00EE77FF" w:rsidRDefault="00EE77FF" w:rsidP="00B56149">
    <w:pPr>
      <w:pStyle w:val="Header"/>
      <w:tabs>
        <w:tab w:val="clear" w:pos="4320"/>
        <w:tab w:val="clear" w:pos="8640"/>
        <w:tab w:val="left" w:pos="6480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FB836" w14:textId="77777777" w:rsidR="00EE77FF" w:rsidRDefault="00A109FC" w:rsidP="009613A8">
    <w:pPr>
      <w:pStyle w:val="Header"/>
      <w:jc w:val="center"/>
    </w:pPr>
    <w:r>
      <w:rPr>
        <w:noProof/>
      </w:rPr>
      <w:drawing>
        <wp:inline distT="0" distB="0" distL="0" distR="0" wp14:anchorId="6E50CB39" wp14:editId="2C913874">
          <wp:extent cx="2806700" cy="825500"/>
          <wp:effectExtent l="19050" t="0" r="0" b="0"/>
          <wp:docPr id="2" name="Picture 2" descr="SealK-CleveSt342RGB_ct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ealK-CleveSt342RGB_ct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700" cy="825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DQxMzI3NzYxNjNW0lEKTi0uzszPAykwrAUAhF424CwAAAA="/>
  </w:docVars>
  <w:rsids>
    <w:rsidRoot w:val="00660D91"/>
    <w:rsid w:val="000177CB"/>
    <w:rsid w:val="00092D62"/>
    <w:rsid w:val="00127516"/>
    <w:rsid w:val="0024742D"/>
    <w:rsid w:val="002906A0"/>
    <w:rsid w:val="00291A8E"/>
    <w:rsid w:val="00306A65"/>
    <w:rsid w:val="003B3D64"/>
    <w:rsid w:val="00402E03"/>
    <w:rsid w:val="00425373"/>
    <w:rsid w:val="00425F03"/>
    <w:rsid w:val="00451A94"/>
    <w:rsid w:val="00487BF1"/>
    <w:rsid w:val="004E070D"/>
    <w:rsid w:val="005275E5"/>
    <w:rsid w:val="00545041"/>
    <w:rsid w:val="005A3624"/>
    <w:rsid w:val="005A5FD5"/>
    <w:rsid w:val="00660D91"/>
    <w:rsid w:val="006D10C5"/>
    <w:rsid w:val="006D136C"/>
    <w:rsid w:val="00743163"/>
    <w:rsid w:val="00752BD1"/>
    <w:rsid w:val="00783A09"/>
    <w:rsid w:val="007A7FC1"/>
    <w:rsid w:val="007D0EAA"/>
    <w:rsid w:val="0080042A"/>
    <w:rsid w:val="00813B5E"/>
    <w:rsid w:val="0083153C"/>
    <w:rsid w:val="00835ADB"/>
    <w:rsid w:val="00862186"/>
    <w:rsid w:val="008779FA"/>
    <w:rsid w:val="008819D6"/>
    <w:rsid w:val="0090508F"/>
    <w:rsid w:val="009420A5"/>
    <w:rsid w:val="0095257C"/>
    <w:rsid w:val="009613A8"/>
    <w:rsid w:val="009759B8"/>
    <w:rsid w:val="009806AF"/>
    <w:rsid w:val="00995030"/>
    <w:rsid w:val="009B7EAC"/>
    <w:rsid w:val="009C4287"/>
    <w:rsid w:val="00A109FC"/>
    <w:rsid w:val="00A25913"/>
    <w:rsid w:val="00A348B6"/>
    <w:rsid w:val="00A87EC7"/>
    <w:rsid w:val="00AA25C5"/>
    <w:rsid w:val="00AC6EC0"/>
    <w:rsid w:val="00B3183C"/>
    <w:rsid w:val="00B36728"/>
    <w:rsid w:val="00B5476D"/>
    <w:rsid w:val="00B55B96"/>
    <w:rsid w:val="00B56149"/>
    <w:rsid w:val="00B64B1D"/>
    <w:rsid w:val="00BB6E7E"/>
    <w:rsid w:val="00BC2E20"/>
    <w:rsid w:val="00C30978"/>
    <w:rsid w:val="00C46591"/>
    <w:rsid w:val="00C722CE"/>
    <w:rsid w:val="00C80EA6"/>
    <w:rsid w:val="00CA379C"/>
    <w:rsid w:val="00CC4705"/>
    <w:rsid w:val="00CD511D"/>
    <w:rsid w:val="00D635E3"/>
    <w:rsid w:val="00D85A6B"/>
    <w:rsid w:val="00DB4EE9"/>
    <w:rsid w:val="00E20720"/>
    <w:rsid w:val="00E37BC3"/>
    <w:rsid w:val="00E43AA6"/>
    <w:rsid w:val="00E4416B"/>
    <w:rsid w:val="00E759D4"/>
    <w:rsid w:val="00E96645"/>
    <w:rsid w:val="00EA2B32"/>
    <w:rsid w:val="00EB02A9"/>
    <w:rsid w:val="00EB030A"/>
    <w:rsid w:val="00EE0451"/>
    <w:rsid w:val="00EE77FF"/>
    <w:rsid w:val="00F03820"/>
    <w:rsid w:val="00F25527"/>
    <w:rsid w:val="00F40ED5"/>
    <w:rsid w:val="00FA2431"/>
    <w:rsid w:val="00FC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B3EF908"/>
  <w15:docId w15:val="{70F2A34E-5B48-4E4F-BB5A-B17306DF3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EA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A2B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A2B3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A2B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9613A8"/>
  </w:style>
  <w:style w:type="paragraph" w:customStyle="1" w:styleId="Program">
    <w:name w:val="Program"/>
    <w:basedOn w:val="Normal"/>
    <w:rsid w:val="009B7EAC"/>
    <w:rPr>
      <w:rFonts w:ascii="Tahoma" w:hAnsi="Tahoma" w:cs="Tahoma"/>
      <w:sz w:val="20"/>
      <w:szCs w:val="20"/>
    </w:rPr>
  </w:style>
  <w:style w:type="paragraph" w:customStyle="1" w:styleId="Department">
    <w:name w:val="Department"/>
    <w:basedOn w:val="Normal"/>
    <w:rsid w:val="009B7EAC"/>
    <w:rPr>
      <w:rFonts w:ascii="Tahoma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header" Target="header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08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 Assessment Report</vt:lpstr>
    </vt:vector>
  </TitlesOfParts>
  <Company>Cleveland State University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 Assessment Report</dc:title>
  <dc:creator>Assessment</dc:creator>
  <cp:lastModifiedBy>G S</cp:lastModifiedBy>
  <cp:revision>2</cp:revision>
  <cp:lastPrinted>2008-05-06T14:45:00Z</cp:lastPrinted>
  <dcterms:created xsi:type="dcterms:W3CDTF">2022-01-18T19:20:00Z</dcterms:created>
  <dcterms:modified xsi:type="dcterms:W3CDTF">2022-01-18T19:20:00Z</dcterms:modified>
</cp:coreProperties>
</file>